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5001" w:type="pct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9"/>
        <w:gridCol w:w="3535"/>
        <w:gridCol w:w="205"/>
        <w:gridCol w:w="1705"/>
        <w:gridCol w:w="1910"/>
      </w:tblGrid>
      <w:tr w:rsidR="00CF2A81" w:rsidRPr="00E910F2" w14:paraId="4585E4EF" w14:textId="77777777" w:rsidTr="002C31E2">
        <w:trPr>
          <w:trHeight w:val="990"/>
        </w:trPr>
        <w:tc>
          <w:tcPr>
            <w:tcW w:w="5000" w:type="pct"/>
            <w:gridSpan w:val="5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1D4" w:rsidRPr="00E910F2" w14:paraId="782B8171" w14:textId="77777777" w:rsidTr="002C31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261B3F" w:rsidRPr="00E910F2" w14:paraId="60105210" w14:textId="77777777" w:rsidTr="008E5B9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1D399" w14:textId="6421A500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341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5EB0" w14:textId="3F6ADC9C" w:rsidR="00EC31D4" w:rsidRPr="00661477" w:rsidRDefault="00EC31D4" w:rsidP="00217A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261B3F" w:rsidRPr="00E910F2" w14:paraId="5DF379C0" w14:textId="77777777" w:rsidTr="008E5B9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2D8E19" w14:textId="4742F989" w:rsidR="0003313A" w:rsidRDefault="0003313A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marası / Dönemi</w:t>
            </w:r>
          </w:p>
        </w:tc>
        <w:tc>
          <w:tcPr>
            <w:tcW w:w="17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C4900" w14:textId="77777777" w:rsidR="0003313A" w:rsidRDefault="0003313A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15AC0" w14:textId="01C12121" w:rsidR="0003313A" w:rsidRDefault="0037640D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51679AE749C1477F8C09E95CAE55A04C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03313A" w:rsidRP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03313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36360133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03313A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2914E8" w:rsidRPr="00E910F2" w14:paraId="12340D78" w14:textId="77777777" w:rsidTr="008E5B9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2F05C" w14:textId="77777777" w:rsidR="002914E8" w:rsidRPr="00E910F2" w:rsidRDefault="002914E8" w:rsidP="002914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17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B67D" w14:textId="59982251" w:rsidR="002914E8" w:rsidRPr="00E910F2" w:rsidRDefault="0037640D" w:rsidP="002914E8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667739716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2914E8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2914E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027055402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2914E8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16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4B4AC" w14:textId="578DD6DF" w:rsidR="002914E8" w:rsidRPr="003444A8" w:rsidRDefault="0037640D" w:rsidP="002914E8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62850273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2914E8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2914E8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eastAsia="Trebuchet MS" w:hAnsi="Times New Roman" w:cs="Times New Roman"/>
                  <w:b/>
                  <w:bCs/>
                  <w:w w:val="95"/>
                  <w:sz w:val="20"/>
                  <w:szCs w:val="20"/>
                </w:rPr>
                <w:id w:val="-423729374"/>
                <w:placeholder>
                  <w:docPart w:val="63256E6D53AE4CF6BA6E7E330560C4D5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eastAsia="Trebuchet MS" w:hAnsi="Times New Roman" w:cs="Times New Roman"/>
                      <w:w w:val="95"/>
                      <w:sz w:val="20"/>
                      <w:szCs w:val="20"/>
                    </w:rPr>
                    <w:id w:val="-1790200493"/>
                    <w:lock w:val="sdtLocked"/>
                    <w:placeholder>
                      <w:docPart w:val="48B245D6B2CF47AA91461C0255808148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EndPr/>
                  <w:sdtContent>
                    <w:r w:rsidR="002914E8" w:rsidRPr="0074238F">
                      <w:rPr>
                        <w:rFonts w:ascii="Times New Roman" w:eastAsia="Trebuchet MS" w:hAnsi="Times New Roman" w:cs="Times New Roman"/>
                        <w:w w:val="95"/>
                        <w:sz w:val="20"/>
                        <w:szCs w:val="20"/>
                      </w:rPr>
                      <w:t>Program Seçiniz</w:t>
                    </w:r>
                  </w:sdtContent>
                </w:sdt>
              </w:sdtContent>
            </w:sdt>
          </w:p>
        </w:tc>
      </w:tr>
      <w:tr w:rsidR="00261B3F" w:rsidRPr="00E910F2" w14:paraId="0F12BE6D" w14:textId="77777777" w:rsidTr="008E5B9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660B" w14:textId="5E1FFC6A" w:rsidR="00B81098" w:rsidRPr="00E910F2" w:rsidRDefault="00FA290F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/ Proje Başlığı</w:t>
            </w:r>
          </w:p>
        </w:tc>
        <w:tc>
          <w:tcPr>
            <w:tcW w:w="3416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596208" w14:textId="2AAFE37A" w:rsidR="00B81098" w:rsidRPr="00E910F2" w:rsidRDefault="00FA290F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089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(Tez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/ Dönem Projesi </w:t>
            </w:r>
            <w:r w:rsidRPr="007C0898">
              <w:rPr>
                <w:rFonts w:ascii="Times New Roman" w:hAnsi="Times New Roman" w:cs="Times New Roman"/>
                <w:bCs/>
                <w:sz w:val="20"/>
                <w:szCs w:val="20"/>
              </w:rPr>
              <w:t>yazım şablonunda belirtilen koşullara uygun olarak 3 satırdan fazla tez başlıkları kabul edilmemektedir. Özel bir durum mevcut ise enstitünüz ile iletişime geçiniz.)</w:t>
            </w:r>
          </w:p>
        </w:tc>
      </w:tr>
      <w:tr w:rsidR="003B7637" w:rsidRPr="00E910F2" w14:paraId="0C23853D" w14:textId="77777777" w:rsidTr="002C31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7B447403" w14:textId="57F2587A" w:rsidR="003B7637" w:rsidRPr="00330B17" w:rsidRDefault="003766CD" w:rsidP="007D579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TEZ / PROJE YAZIM KURALLARINA UYGUNLUK TUTANAĞI</w:t>
            </w:r>
          </w:p>
        </w:tc>
      </w:tr>
      <w:tr w:rsidR="006C4AFC" w:rsidRPr="00E910F2" w14:paraId="59981AFA" w14:textId="77777777" w:rsidTr="006C4AF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83"/>
          <w:jc w:val="center"/>
        </w:trPr>
        <w:tc>
          <w:tcPr>
            <w:tcW w:w="322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E44C74" w14:textId="411C81F9" w:rsidR="006C4AFC" w:rsidRPr="006C4AFC" w:rsidRDefault="006C4AFC" w:rsidP="006C4AFC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C4AFC">
              <w:rPr>
                <w:rFonts w:ascii="Times New Roman" w:hAnsi="Times New Roman"/>
                <w:b/>
                <w:bCs/>
                <w:sz w:val="20"/>
                <w:szCs w:val="20"/>
              </w:rPr>
              <w:t>KONTROL LİSTESİ</w:t>
            </w:r>
          </w:p>
        </w:tc>
        <w:tc>
          <w:tcPr>
            <w:tcW w:w="1774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29C5DB" w14:textId="32D48481" w:rsidR="006C4AFC" w:rsidRPr="006C4AFC" w:rsidRDefault="006C4AFC" w:rsidP="006C4AFC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C4AFC">
              <w:rPr>
                <w:rFonts w:ascii="Times New Roman" w:hAnsi="Times New Roman"/>
                <w:b/>
                <w:bCs/>
                <w:sz w:val="20"/>
                <w:szCs w:val="20"/>
              </w:rPr>
              <w:t>UYGUNLUK</w:t>
            </w:r>
          </w:p>
        </w:tc>
      </w:tr>
      <w:tr w:rsidR="008E5B9E" w:rsidRPr="00E910F2" w14:paraId="1CBC991D" w14:textId="5AF27586" w:rsidTr="008E5B9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83"/>
          <w:jc w:val="center"/>
        </w:trPr>
        <w:tc>
          <w:tcPr>
            <w:tcW w:w="3226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EFFABD" w14:textId="77777777" w:rsidR="008E5B9E" w:rsidRPr="006C4AFC" w:rsidRDefault="008E5B9E" w:rsidP="006C4AFC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887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730612" w14:textId="1841CB14" w:rsidR="008E5B9E" w:rsidRPr="008E5B9E" w:rsidRDefault="008E5B9E" w:rsidP="008E5B9E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ygun</w:t>
            </w:r>
          </w:p>
        </w:tc>
        <w:tc>
          <w:tcPr>
            <w:tcW w:w="8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938D6B" w14:textId="0E883DE2" w:rsidR="008E5B9E" w:rsidRPr="006C4AFC" w:rsidRDefault="008E5B9E" w:rsidP="008E5B9E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ygun Değil</w:t>
            </w:r>
          </w:p>
        </w:tc>
      </w:tr>
      <w:tr w:rsidR="008E5B9E" w:rsidRPr="00E910F2" w14:paraId="01749593" w14:textId="77777777" w:rsidTr="0037640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97"/>
          <w:jc w:val="center"/>
        </w:trPr>
        <w:tc>
          <w:tcPr>
            <w:tcW w:w="32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0749731" w14:textId="251E93E3" w:rsidR="008E5B9E" w:rsidRPr="003766CD" w:rsidRDefault="008E5B9E" w:rsidP="008E5B9E">
            <w:pPr>
              <w:rPr>
                <w:rFonts w:ascii="Times New Roman" w:hAnsi="Times New Roman"/>
                <w:sz w:val="20"/>
                <w:szCs w:val="20"/>
              </w:rPr>
            </w:pP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>1. Tezde yer alacak yazılı bölümlerin sunum sıralaması doğru mu?</w:t>
            </w:r>
          </w:p>
        </w:tc>
        <w:tc>
          <w:tcPr>
            <w:tcW w:w="88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3347741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72D2BB4" w14:textId="40167059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A0A8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14083470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3D8DBCA" w14:textId="394883CB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A0A8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8E5B9E" w:rsidRPr="00E910F2" w14:paraId="144A1DC3" w14:textId="77777777" w:rsidTr="0037640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97"/>
          <w:jc w:val="center"/>
        </w:trPr>
        <w:tc>
          <w:tcPr>
            <w:tcW w:w="32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CE0CD1" w14:textId="211C20AB" w:rsidR="008E5B9E" w:rsidRPr="003766CD" w:rsidRDefault="008E5B9E" w:rsidP="008E5B9E">
            <w:pPr>
              <w:rPr>
                <w:rFonts w:ascii="Times New Roman" w:hAnsi="Times New Roman"/>
                <w:sz w:val="20"/>
                <w:szCs w:val="20"/>
              </w:rPr>
            </w:pP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>2. Tezin kapak biçimi tez yazım yönergesi doğrultusunda hazırlanmış mı?</w:t>
            </w:r>
          </w:p>
        </w:tc>
        <w:tc>
          <w:tcPr>
            <w:tcW w:w="88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18749565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39791E" w14:textId="1CB87FCC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A0A8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15420147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DCE7423" w14:textId="57AB002F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A0A8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8E5B9E" w:rsidRPr="00E910F2" w14:paraId="2AC57541" w14:textId="77777777" w:rsidTr="0037640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97"/>
          <w:jc w:val="center"/>
        </w:trPr>
        <w:tc>
          <w:tcPr>
            <w:tcW w:w="32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F18648" w14:textId="70D589DE" w:rsidR="008E5B9E" w:rsidRPr="003766CD" w:rsidRDefault="008E5B9E" w:rsidP="008E5B9E">
            <w:pPr>
              <w:rPr>
                <w:rFonts w:ascii="Times New Roman" w:hAnsi="Times New Roman"/>
                <w:sz w:val="20"/>
                <w:szCs w:val="20"/>
              </w:rPr>
            </w:pP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>3. Proje destek beyanı belirtilmiş mi?</w:t>
            </w:r>
            <w:r w:rsidR="002F5D7F">
              <w:rPr>
                <w:rFonts w:ascii="Times New Roman" w:hAnsi="Times New Roman" w:cs="Times New Roman"/>
                <w:sz w:val="20"/>
                <w:szCs w:val="20"/>
              </w:rPr>
              <w:t xml:space="preserve"> (VARSA)</w:t>
            </w:r>
          </w:p>
        </w:tc>
        <w:tc>
          <w:tcPr>
            <w:tcW w:w="88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6360373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030C8C" w14:textId="7719598E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A0A8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14026025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B93F7D" w14:textId="084CD74F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A0A8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8E5B9E" w:rsidRPr="00E910F2" w14:paraId="55A97128" w14:textId="77777777" w:rsidTr="0037640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97"/>
          <w:jc w:val="center"/>
        </w:trPr>
        <w:tc>
          <w:tcPr>
            <w:tcW w:w="32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53576B" w14:textId="6B750D38" w:rsidR="008E5B9E" w:rsidRPr="003766CD" w:rsidRDefault="008E5B9E" w:rsidP="008E5B9E">
            <w:pPr>
              <w:rPr>
                <w:rFonts w:ascii="Times New Roman" w:hAnsi="Times New Roman"/>
                <w:sz w:val="20"/>
                <w:szCs w:val="20"/>
              </w:rPr>
            </w:pP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>4. Tez çalışmasında intihal beyanı gerçekleştirilmiş mi?</w:t>
            </w:r>
          </w:p>
        </w:tc>
        <w:tc>
          <w:tcPr>
            <w:tcW w:w="88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11593535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B43D90" w14:textId="35FA9226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A0A8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2323563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A4D61B1" w14:textId="7817A27A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A0A8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8E5B9E" w:rsidRPr="00E910F2" w14:paraId="6CDD65DE" w14:textId="77777777" w:rsidTr="0037640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97"/>
          <w:jc w:val="center"/>
        </w:trPr>
        <w:tc>
          <w:tcPr>
            <w:tcW w:w="32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BD6511" w14:textId="7B09BF7C" w:rsidR="008E5B9E" w:rsidRPr="003766CD" w:rsidRDefault="008E5B9E" w:rsidP="008E5B9E">
            <w:pPr>
              <w:rPr>
                <w:rFonts w:ascii="Times New Roman" w:hAnsi="Times New Roman"/>
                <w:sz w:val="20"/>
                <w:szCs w:val="20"/>
              </w:rPr>
            </w:pP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>5. İçindekiler bölümü tez yazım yönergesi doğrultusunda hazırlanmış mı?</w:t>
            </w:r>
          </w:p>
        </w:tc>
        <w:tc>
          <w:tcPr>
            <w:tcW w:w="88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7794211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60C4FC" w14:textId="63B0E373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A0A8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20720776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2DB29BF" w14:textId="78ABA62C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A0A8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8E5B9E" w:rsidRPr="00E910F2" w14:paraId="1BD393A7" w14:textId="77777777" w:rsidTr="0037640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97"/>
          <w:jc w:val="center"/>
        </w:trPr>
        <w:tc>
          <w:tcPr>
            <w:tcW w:w="32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AB2496" w14:textId="3777543E" w:rsidR="008E5B9E" w:rsidRPr="003766CD" w:rsidRDefault="008E5B9E" w:rsidP="008E5B9E">
            <w:pPr>
              <w:rPr>
                <w:rFonts w:ascii="Times New Roman" w:hAnsi="Times New Roman"/>
                <w:sz w:val="20"/>
                <w:szCs w:val="20"/>
              </w:rPr>
            </w:pP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>6. Şekil ve Çizelge listesi eklenmiş mi?</w:t>
            </w:r>
          </w:p>
        </w:tc>
        <w:tc>
          <w:tcPr>
            <w:tcW w:w="88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6734677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449DAF4" w14:textId="4A179AEE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A0A8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6687063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A75779" w14:textId="4096E54A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A0A8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8E5B9E" w:rsidRPr="00E910F2" w14:paraId="32C5C113" w14:textId="77777777" w:rsidTr="0037640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97"/>
          <w:jc w:val="center"/>
        </w:trPr>
        <w:tc>
          <w:tcPr>
            <w:tcW w:w="32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961BD4" w14:textId="30B2ECEF" w:rsidR="008E5B9E" w:rsidRPr="003766CD" w:rsidRDefault="008E5B9E" w:rsidP="008E5B9E">
            <w:pPr>
              <w:rPr>
                <w:rFonts w:ascii="Times New Roman" w:hAnsi="Times New Roman"/>
                <w:sz w:val="20"/>
                <w:szCs w:val="20"/>
              </w:rPr>
            </w:pP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 xml:space="preserve">7. Özet v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ummary</w:t>
            </w:r>
            <w:proofErr w:type="spellEnd"/>
            <w:r w:rsidRPr="003766CD">
              <w:rPr>
                <w:rFonts w:ascii="Times New Roman" w:hAnsi="Times New Roman" w:cs="Times New Roman"/>
                <w:sz w:val="20"/>
                <w:szCs w:val="20"/>
              </w:rPr>
              <w:t xml:space="preserve"> bölümleri tez yazım yönergesi doğrultusunda hazırlanmış mı?</w:t>
            </w:r>
          </w:p>
        </w:tc>
        <w:tc>
          <w:tcPr>
            <w:tcW w:w="88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2221899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BB8C6E" w14:textId="43302B47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A0A8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2717146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CB6902B" w14:textId="24D0B6EA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A0A8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8E5B9E" w:rsidRPr="00E910F2" w14:paraId="3248F1C1" w14:textId="77777777" w:rsidTr="0037640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97"/>
          <w:jc w:val="center"/>
        </w:trPr>
        <w:tc>
          <w:tcPr>
            <w:tcW w:w="32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882962" w14:textId="76519D80" w:rsidR="008E5B9E" w:rsidRPr="003766CD" w:rsidRDefault="008E5B9E" w:rsidP="008E5B9E">
            <w:pPr>
              <w:rPr>
                <w:rFonts w:ascii="Times New Roman" w:hAnsi="Times New Roman"/>
                <w:sz w:val="20"/>
                <w:szCs w:val="20"/>
              </w:rPr>
            </w:pP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>8. Sayfa düzeni, yazı karakteri, satır aralıkları ve paragraf düzeni doğru mu?</w:t>
            </w:r>
          </w:p>
        </w:tc>
        <w:tc>
          <w:tcPr>
            <w:tcW w:w="88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17607454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AFD9EF" w14:textId="4CC6A065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12883244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A85EC9" w14:textId="37295315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8E5B9E" w:rsidRPr="00E910F2" w14:paraId="45B9491F" w14:textId="77777777" w:rsidTr="0037640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97"/>
          <w:jc w:val="center"/>
        </w:trPr>
        <w:tc>
          <w:tcPr>
            <w:tcW w:w="32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8D1A25" w14:textId="44D247A3" w:rsidR="008E5B9E" w:rsidRPr="003766CD" w:rsidRDefault="008E5B9E" w:rsidP="008E5B9E">
            <w:pPr>
              <w:rPr>
                <w:rFonts w:ascii="Times New Roman" w:hAnsi="Times New Roman"/>
                <w:sz w:val="20"/>
                <w:szCs w:val="20"/>
              </w:rPr>
            </w:pP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>9. Sayfa numaraları doğru bir şekilde eklenmiş mi?</w:t>
            </w:r>
          </w:p>
        </w:tc>
        <w:tc>
          <w:tcPr>
            <w:tcW w:w="88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1672600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7E989B" w14:textId="373E62A0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18994236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30F1CE" w14:textId="3925122A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8E5B9E" w:rsidRPr="00E910F2" w14:paraId="33AE1FC2" w14:textId="77777777" w:rsidTr="0037640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97"/>
          <w:jc w:val="center"/>
        </w:trPr>
        <w:tc>
          <w:tcPr>
            <w:tcW w:w="32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4FABB1" w14:textId="3247DBB4" w:rsidR="008E5B9E" w:rsidRPr="003766CD" w:rsidRDefault="008E5B9E" w:rsidP="008E5B9E">
            <w:pPr>
              <w:rPr>
                <w:rFonts w:ascii="Times New Roman" w:hAnsi="Times New Roman"/>
                <w:sz w:val="20"/>
                <w:szCs w:val="20"/>
              </w:rPr>
            </w:pP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>10. Bölüm düzeni ve başlıklar yönergede belirtildiği şablona uygun mu?</w:t>
            </w:r>
          </w:p>
        </w:tc>
        <w:tc>
          <w:tcPr>
            <w:tcW w:w="88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5585653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DAED136" w14:textId="33EE44AF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11337150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77A8E33" w14:textId="2F878CD7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8E5B9E" w:rsidRPr="00E910F2" w14:paraId="5C145670" w14:textId="77777777" w:rsidTr="0037640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97"/>
          <w:jc w:val="center"/>
        </w:trPr>
        <w:tc>
          <w:tcPr>
            <w:tcW w:w="32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322F20" w14:textId="64241AD1" w:rsidR="008E5B9E" w:rsidRPr="003766CD" w:rsidRDefault="008E5B9E" w:rsidP="008E5B9E">
            <w:pPr>
              <w:rPr>
                <w:rFonts w:ascii="Times New Roman" w:hAnsi="Times New Roman"/>
                <w:sz w:val="20"/>
                <w:szCs w:val="20"/>
              </w:rPr>
            </w:pP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>11. Metin içi kaynak gösterimleri doğru mu?</w:t>
            </w:r>
          </w:p>
        </w:tc>
        <w:tc>
          <w:tcPr>
            <w:tcW w:w="88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13823932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2B5291" w14:textId="793F7ABF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605541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246AAD4" w14:textId="6E8A3897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8E5B9E" w:rsidRPr="00E910F2" w14:paraId="55163EBA" w14:textId="77777777" w:rsidTr="0037640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97"/>
          <w:jc w:val="center"/>
        </w:trPr>
        <w:tc>
          <w:tcPr>
            <w:tcW w:w="32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DF8259" w14:textId="49EDEA0C" w:rsidR="008E5B9E" w:rsidRPr="003766CD" w:rsidRDefault="008E5B9E" w:rsidP="008E5B9E">
            <w:pPr>
              <w:rPr>
                <w:rFonts w:ascii="Times New Roman" w:hAnsi="Times New Roman"/>
                <w:sz w:val="20"/>
                <w:szCs w:val="20"/>
              </w:rPr>
            </w:pP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>12. Denklem gösterimleri doğru yapılmış mı?</w:t>
            </w:r>
          </w:p>
        </w:tc>
        <w:tc>
          <w:tcPr>
            <w:tcW w:w="88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6486402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A01C70" w14:textId="4D496A67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18903389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B98843E" w14:textId="57D2403B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8E5B9E" w:rsidRPr="00E910F2" w14:paraId="2600BCFA" w14:textId="77777777" w:rsidTr="0037640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97"/>
          <w:jc w:val="center"/>
        </w:trPr>
        <w:tc>
          <w:tcPr>
            <w:tcW w:w="32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D1AA3A" w14:textId="7F696EDF" w:rsidR="008E5B9E" w:rsidRPr="003766CD" w:rsidRDefault="008E5B9E" w:rsidP="008E5B9E">
            <w:pPr>
              <w:rPr>
                <w:rFonts w:ascii="Times New Roman" w:hAnsi="Times New Roman"/>
                <w:sz w:val="20"/>
                <w:szCs w:val="20"/>
              </w:rPr>
            </w:pP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>13. Şekil ve Çizelgelerin gösterimleri doğru mu?</w:t>
            </w:r>
          </w:p>
        </w:tc>
        <w:tc>
          <w:tcPr>
            <w:tcW w:w="88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6883414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193CCC3" w14:textId="04F890DC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18778150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87C5CCC" w14:textId="05DF5BB7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8E5B9E" w:rsidRPr="00E910F2" w14:paraId="492456FD" w14:textId="77777777" w:rsidTr="0037640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97"/>
          <w:jc w:val="center"/>
        </w:trPr>
        <w:tc>
          <w:tcPr>
            <w:tcW w:w="32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15D88B1" w14:textId="760AF776" w:rsidR="008E5B9E" w:rsidRPr="003766CD" w:rsidRDefault="008E5B9E" w:rsidP="008E5B9E">
            <w:pPr>
              <w:rPr>
                <w:rFonts w:ascii="Times New Roman" w:hAnsi="Times New Roman"/>
                <w:sz w:val="20"/>
                <w:szCs w:val="20"/>
              </w:rPr>
            </w:pP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>14. Kaynaklar bölümünde gösterimler doğru bir şekilde gerçekleştirilmiş mi?</w:t>
            </w:r>
          </w:p>
        </w:tc>
        <w:tc>
          <w:tcPr>
            <w:tcW w:w="88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16491987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D2D606B" w14:textId="1B03D8B3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9125464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51CCA2" w14:textId="068AA390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8E5B9E" w:rsidRPr="00E910F2" w14:paraId="463A32BE" w14:textId="77777777" w:rsidTr="0037640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97"/>
          <w:jc w:val="center"/>
        </w:trPr>
        <w:tc>
          <w:tcPr>
            <w:tcW w:w="32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558671" w14:textId="5096654E" w:rsidR="008E5B9E" w:rsidRPr="003766CD" w:rsidRDefault="008E5B9E" w:rsidP="008E5B9E">
            <w:pPr>
              <w:rPr>
                <w:rFonts w:ascii="Times New Roman" w:hAnsi="Times New Roman"/>
                <w:sz w:val="20"/>
                <w:szCs w:val="20"/>
              </w:rPr>
            </w:pP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>15. Tezin sonunda Ek bölümünün gösterimleri doğru mu?</w:t>
            </w:r>
            <w:r w:rsidR="002F5D7F">
              <w:rPr>
                <w:rFonts w:ascii="Times New Roman" w:hAnsi="Times New Roman" w:cs="Times New Roman"/>
                <w:sz w:val="20"/>
                <w:szCs w:val="20"/>
              </w:rPr>
              <w:t xml:space="preserve"> (VARSA)</w:t>
            </w:r>
          </w:p>
        </w:tc>
        <w:tc>
          <w:tcPr>
            <w:tcW w:w="88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8014289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749B1C1" w14:textId="584185F2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5265357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1138DF7" w14:textId="145A6311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8E5B9E" w:rsidRPr="00E910F2" w14:paraId="428740D1" w14:textId="77777777" w:rsidTr="0037640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97"/>
          <w:jc w:val="center"/>
        </w:trPr>
        <w:tc>
          <w:tcPr>
            <w:tcW w:w="32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0C4AFA0" w14:textId="457C644D" w:rsidR="008E5B9E" w:rsidRPr="003766CD" w:rsidRDefault="008E5B9E" w:rsidP="008E5B9E">
            <w:pPr>
              <w:rPr>
                <w:rFonts w:ascii="Times New Roman" w:hAnsi="Times New Roman"/>
                <w:sz w:val="20"/>
                <w:szCs w:val="20"/>
              </w:rPr>
            </w:pP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 xml:space="preserve">16. </w:t>
            </w:r>
            <w:r w:rsidR="002F5D7F">
              <w:rPr>
                <w:rFonts w:ascii="Times New Roman" w:hAnsi="Times New Roman" w:cs="Times New Roman"/>
                <w:sz w:val="20"/>
                <w:szCs w:val="20"/>
              </w:rPr>
              <w:t>Ö</w:t>
            </w:r>
            <w:r w:rsidRPr="003766CD">
              <w:rPr>
                <w:rFonts w:ascii="Times New Roman" w:hAnsi="Times New Roman" w:cs="Times New Roman"/>
                <w:sz w:val="20"/>
                <w:szCs w:val="20"/>
              </w:rPr>
              <w:t xml:space="preserve">zgeçmiş </w:t>
            </w:r>
            <w:r w:rsidR="00C64C21">
              <w:rPr>
                <w:rFonts w:ascii="Times New Roman" w:hAnsi="Times New Roman" w:cs="Times New Roman"/>
                <w:sz w:val="20"/>
                <w:szCs w:val="20"/>
              </w:rPr>
              <w:t>gösterimi şablona uygun mu?</w:t>
            </w:r>
          </w:p>
        </w:tc>
        <w:tc>
          <w:tcPr>
            <w:tcW w:w="887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9148583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E1C9F7" w14:textId="05AF0529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7184333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927B0B" w14:textId="3ABEF9EE" w:rsidR="008E5B9E" w:rsidRPr="003B7637" w:rsidRDefault="008E5B9E" w:rsidP="0037640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A30EA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</w:tr>
      <w:tr w:rsidR="004556C5" w:rsidRPr="00E910F2" w14:paraId="3321E700" w14:textId="77777777" w:rsidTr="002C31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79B1C00F" w14:textId="333B96A7" w:rsidR="004556C5" w:rsidRPr="00330B17" w:rsidRDefault="009C6CF3" w:rsidP="004556C5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UYGUNLUĞU İNELEYEN ÖĞRETİM ELEMANI</w:t>
            </w:r>
            <w:r w:rsidR="004D2C97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(</w:t>
            </w:r>
            <w:r w:rsidR="004D2C97" w:rsidRPr="004D2C97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ÖĞRETİM ÜYESİ / ARAŞTIRMA GÖREVLİSİ</w:t>
            </w:r>
            <w:r w:rsidR="004D2C97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</w:tr>
      <w:tr w:rsidR="003766CD" w:rsidRPr="00E910F2" w14:paraId="5BB14594" w14:textId="77777777" w:rsidTr="003702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020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5DF2D6" w14:textId="7313F97F" w:rsidR="003766CD" w:rsidRPr="000E6B1B" w:rsidRDefault="006E0B5C" w:rsidP="003702D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isansüstü Eğitim Enstitüsü Müdürlüğüne</w:t>
            </w:r>
            <w:r w:rsidR="003766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sdt>
            <w:sdt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d w:val="-726765268"/>
              <w:lock w:val="sdtLocked"/>
              <w:placeholder>
                <w:docPart w:val="F4A6F4A742DE4F81A0D185B030E25C1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483A0071" w14:textId="77777777" w:rsidR="003766CD" w:rsidRPr="000E6B1B" w:rsidRDefault="003766CD" w:rsidP="003702D4">
                <w:pPr>
                  <w:jc w:val="right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p>
            </w:sdtContent>
          </w:sdt>
          <w:p w14:paraId="108B7D87" w14:textId="6DB692A7" w:rsidR="009C6CF3" w:rsidRDefault="009C6CF3" w:rsidP="003702D4">
            <w:pPr>
              <w:ind w:left="26" w:firstLine="57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lgileri verilen öğrencinin çalışması</w:t>
            </w:r>
            <w:r w:rsidRPr="009C6CF3">
              <w:rPr>
                <w:rFonts w:ascii="Times New Roman" w:hAnsi="Times New Roman" w:cs="Times New Roman"/>
                <w:sz w:val="20"/>
                <w:szCs w:val="20"/>
              </w:rPr>
              <w:t xml:space="preserve"> yazım kuralları açısından incelenmiş ve Lisansüstü Eğitim Enstitüsü Tez/Proje Yazım Kılavuzu’na </w:t>
            </w: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1066541639"/>
                <w:lock w:val="sdtLocked"/>
                <w:placeholder>
                  <w:docPart w:val="DefaultPlaceholder_-1854013438"/>
                </w:placeholder>
                <w:comboBox>
                  <w:listItem w:displayText="uygunluğu seçiniz" w:value="uygunluğu seçiniz"/>
                  <w:listItem w:displayText="uygun olduğu" w:value="uygun olduğu"/>
                  <w:listItem w:displayText="uygun olmadığı" w:value="uygun olmadığı"/>
                </w:comboBox>
              </w:sdtPr>
              <w:sdtEndPr/>
              <w:sdtContent>
                <w:r w:rsidRPr="009C6CF3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uygunluğu seçiniz</w:t>
                </w:r>
              </w:sdtContent>
            </w:sdt>
            <w:r w:rsidRPr="009C6CF3">
              <w:rPr>
                <w:rFonts w:ascii="Times New Roman" w:hAnsi="Times New Roman" w:cs="Times New Roman"/>
                <w:sz w:val="20"/>
                <w:szCs w:val="20"/>
              </w:rPr>
              <w:t xml:space="preserve"> görülmüştür.</w:t>
            </w:r>
          </w:p>
          <w:p w14:paraId="742FBCE6" w14:textId="525B6827" w:rsidR="003766CD" w:rsidRPr="00967E19" w:rsidRDefault="003766CD" w:rsidP="003702D4">
            <w:pPr>
              <w:ind w:left="26" w:firstLine="57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C36D89" w14:textId="77777777" w:rsidR="003766CD" w:rsidRPr="00967E19" w:rsidRDefault="003766CD" w:rsidP="003702D4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nvanı, Adı Soyadı</w:t>
            </w:r>
          </w:p>
          <w:p w14:paraId="244DE75B" w14:textId="77777777" w:rsidR="003766CD" w:rsidRPr="0025555E" w:rsidRDefault="003766CD" w:rsidP="003702D4">
            <w:pPr>
              <w:ind w:left="598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İmza</w:t>
            </w:r>
          </w:p>
        </w:tc>
      </w:tr>
      <w:tr w:rsidR="004556C5" w:rsidRPr="00E910F2" w14:paraId="37997B43" w14:textId="77777777" w:rsidTr="002C31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A4F0A9" w14:textId="362228E0" w:rsidR="004556C5" w:rsidRPr="00397497" w:rsidRDefault="004556C5" w:rsidP="004556C5">
            <w:pPr>
              <w:tabs>
                <w:tab w:val="left" w:pos="168"/>
              </w:tabs>
              <w:ind w:left="29"/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>
              <w:rPr>
                <w:rFonts w:ascii="Times New Roman" w:hAnsi="Times New Roman"/>
                <w:b/>
                <w:sz w:val="16"/>
                <w:szCs w:val="16"/>
                <w:u w:val="single"/>
              </w:rPr>
              <w:t>Açıklamalar:</w:t>
            </w:r>
          </w:p>
          <w:p w14:paraId="18595EE0" w14:textId="7BD0543E" w:rsidR="004556C5" w:rsidRPr="006F2D48" w:rsidRDefault="00FF0C0C" w:rsidP="004556C5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29" w:firstLine="0"/>
              <w:jc w:val="both"/>
              <w:rPr>
                <w:rFonts w:ascii="Times New Roman" w:hAnsi="Times New Roman"/>
                <w:b/>
                <w:sz w:val="16"/>
                <w:szCs w:val="16"/>
              </w:rPr>
            </w:pPr>
            <w:r w:rsidRPr="00FF0C0C">
              <w:rPr>
                <w:rFonts w:ascii="Times New Roman" w:hAnsi="Times New Roman" w:cs="Times New Roman"/>
                <w:sz w:val="16"/>
                <w:szCs w:val="16"/>
              </w:rPr>
              <w:t>Tez/Proje yazım kılavuzuna uygun olmadığı takdirde düzeltilmesi gereken hususlar ekte belirtilmelidir.</w:t>
            </w:r>
          </w:p>
        </w:tc>
      </w:tr>
    </w:tbl>
    <w:p w14:paraId="6CAD27D0" w14:textId="6BF28B4F" w:rsidR="00FE0D61" w:rsidRPr="00FE0D61" w:rsidRDefault="00FE0D61" w:rsidP="00EA7F5B">
      <w:pPr>
        <w:tabs>
          <w:tab w:val="left" w:pos="6538"/>
        </w:tabs>
        <w:rPr>
          <w:rFonts w:ascii="Times New Roman" w:hAnsi="Times New Roman" w:cs="Times New Roman"/>
        </w:rPr>
      </w:pPr>
    </w:p>
    <w:sectPr w:rsidR="00FE0D61" w:rsidRPr="00FE0D61" w:rsidSect="008C37A2">
      <w:footerReference w:type="default" r:id="rId9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CB333" w14:textId="77777777" w:rsidR="00813991" w:rsidRDefault="00813991" w:rsidP="005F3207">
      <w:pPr>
        <w:spacing w:after="0" w:line="240" w:lineRule="auto"/>
      </w:pPr>
      <w:r>
        <w:separator/>
      </w:r>
    </w:p>
  </w:endnote>
  <w:endnote w:type="continuationSeparator" w:id="0">
    <w:p w14:paraId="67816156" w14:textId="77777777" w:rsidR="00813991" w:rsidRDefault="0081399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2301D0" w14:paraId="2F90B67A" w14:textId="77777777" w:rsidTr="00F8155E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41EAC6DA" w:rsidR="005F3207" w:rsidRPr="002301D0" w:rsidRDefault="002301D0" w:rsidP="00F8155E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>
            <w:rPr>
              <w:rFonts w:ascii="Times New Roman" w:hAnsi="Times New Roman"/>
              <w:sz w:val="18"/>
              <w:szCs w:val="18"/>
            </w:rPr>
            <w:t>Tez / Proje Yazım Kurallarına Uygunluk Tutanağı Formu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2301D0" w:rsidRDefault="005F3207" w:rsidP="00F8155E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2301D0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2301D0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2301D0">
            <w:rPr>
              <w:rFonts w:ascii="Times New Roman" w:hAnsi="Times New Roman"/>
              <w:sz w:val="18"/>
              <w:szCs w:val="18"/>
            </w:rPr>
            <w:t>0</w:t>
          </w:r>
          <w:r w:rsidR="009C7C77" w:rsidRPr="002301D0">
            <w:rPr>
              <w:rFonts w:ascii="Times New Roman" w:hAnsi="Times New Roman"/>
              <w:sz w:val="18"/>
              <w:szCs w:val="18"/>
            </w:rPr>
            <w:t>5</w:t>
          </w:r>
          <w:r w:rsidR="00CB00EF" w:rsidRPr="002301D0">
            <w:rPr>
              <w:rFonts w:ascii="Times New Roman" w:hAnsi="Times New Roman"/>
              <w:sz w:val="18"/>
              <w:szCs w:val="18"/>
            </w:rPr>
            <w:t>.</w:t>
          </w:r>
          <w:r w:rsidR="00B052AF" w:rsidRPr="002301D0">
            <w:rPr>
              <w:rFonts w:ascii="Times New Roman" w:hAnsi="Times New Roman"/>
              <w:sz w:val="18"/>
              <w:szCs w:val="18"/>
            </w:rPr>
            <w:t>0</w:t>
          </w:r>
          <w:r w:rsidR="009C7C77" w:rsidRPr="002301D0">
            <w:rPr>
              <w:rFonts w:ascii="Times New Roman" w:hAnsi="Times New Roman"/>
              <w:sz w:val="18"/>
              <w:szCs w:val="18"/>
            </w:rPr>
            <w:t>2</w:t>
          </w:r>
          <w:r w:rsidRPr="002301D0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2301D0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73B76AF8" w:rsidR="005F3207" w:rsidRPr="002301D0" w:rsidRDefault="005F3207" w:rsidP="00F8155E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2301D0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2301D0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2301D0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2301D0">
            <w:rPr>
              <w:rFonts w:ascii="Times New Roman" w:hAnsi="Times New Roman"/>
              <w:b/>
              <w:sz w:val="18"/>
              <w:szCs w:val="18"/>
            </w:rPr>
            <w:t>_</w:t>
          </w:r>
          <w:r w:rsidR="00D16DDB">
            <w:rPr>
              <w:rFonts w:ascii="Times New Roman" w:hAnsi="Times New Roman"/>
              <w:b/>
              <w:sz w:val="18"/>
              <w:szCs w:val="18"/>
            </w:rPr>
            <w:t>12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EB6DE" w14:textId="77777777" w:rsidR="00813991" w:rsidRDefault="00813991" w:rsidP="005F3207">
      <w:pPr>
        <w:spacing w:after="0" w:line="240" w:lineRule="auto"/>
      </w:pPr>
      <w:r>
        <w:separator/>
      </w:r>
    </w:p>
  </w:footnote>
  <w:footnote w:type="continuationSeparator" w:id="0">
    <w:p w14:paraId="62B756F4" w14:textId="77777777" w:rsidR="00813991" w:rsidRDefault="0081399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F312F"/>
    <w:multiLevelType w:val="hybridMultilevel"/>
    <w:tmpl w:val="956241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5C34B6"/>
    <w:multiLevelType w:val="hybridMultilevel"/>
    <w:tmpl w:val="20FE0CF6"/>
    <w:lvl w:ilvl="0" w:tplc="B03C9DE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8B3D96"/>
    <w:multiLevelType w:val="hybridMultilevel"/>
    <w:tmpl w:val="F67EC1E0"/>
    <w:lvl w:ilvl="0" w:tplc="58761B90">
      <w:start w:val="1"/>
      <w:numFmt w:val="upperLetter"/>
      <w:pStyle w:val="Balk1"/>
      <w:lvlText w:val="%1-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A386F1DA">
      <w:start w:val="5"/>
      <w:numFmt w:val="bullet"/>
      <w:lvlText w:val="-"/>
      <w:lvlJc w:val="left"/>
      <w:pPr>
        <w:tabs>
          <w:tab w:val="num" w:pos="1170"/>
        </w:tabs>
        <w:ind w:left="1170" w:hanging="360"/>
      </w:pPr>
      <w:rPr>
        <w:rFonts w:ascii="Times New Roman" w:eastAsia="Times New Roman" w:hAnsi="Times New Roman" w:cs="Times New Roman" w:hint="default"/>
      </w:rPr>
    </w:lvl>
    <w:lvl w:ilvl="2" w:tplc="BD388B24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702A8EEA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CB21964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8A64B48A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9A50643A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75A835A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B8868CF6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6" w15:restartNumberingAfterBreak="0">
    <w:nsid w:val="723D596A"/>
    <w:multiLevelType w:val="hybridMultilevel"/>
    <w:tmpl w:val="072C62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8"/>
  </w:num>
  <w:num w:numId="2" w16cid:durableId="1696692259">
    <w:abstractNumId w:val="3"/>
  </w:num>
  <w:num w:numId="3" w16cid:durableId="683870562">
    <w:abstractNumId w:val="7"/>
  </w:num>
  <w:num w:numId="4" w16cid:durableId="1644650615">
    <w:abstractNumId w:val="1"/>
  </w:num>
  <w:num w:numId="5" w16cid:durableId="630138652">
    <w:abstractNumId w:val="2"/>
  </w:num>
  <w:num w:numId="6" w16cid:durableId="1857187622">
    <w:abstractNumId w:val="4"/>
  </w:num>
  <w:num w:numId="7" w16cid:durableId="1065688260">
    <w:abstractNumId w:val="0"/>
  </w:num>
  <w:num w:numId="8" w16cid:durableId="425540674">
    <w:abstractNumId w:val="6"/>
  </w:num>
  <w:num w:numId="9" w16cid:durableId="11085461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3313A"/>
    <w:rsid w:val="00045C19"/>
    <w:rsid w:val="0006046A"/>
    <w:rsid w:val="00066745"/>
    <w:rsid w:val="0008538D"/>
    <w:rsid w:val="000A2DBF"/>
    <w:rsid w:val="000B2F1F"/>
    <w:rsid w:val="000B7954"/>
    <w:rsid w:val="000D0BA7"/>
    <w:rsid w:val="000E6B1B"/>
    <w:rsid w:val="000F5D69"/>
    <w:rsid w:val="00132B81"/>
    <w:rsid w:val="00133712"/>
    <w:rsid w:val="0014078E"/>
    <w:rsid w:val="0015310D"/>
    <w:rsid w:val="00155B1A"/>
    <w:rsid w:val="0016288D"/>
    <w:rsid w:val="00163BBC"/>
    <w:rsid w:val="00164614"/>
    <w:rsid w:val="001815C1"/>
    <w:rsid w:val="001A75D2"/>
    <w:rsid w:val="001E6C9B"/>
    <w:rsid w:val="001F6542"/>
    <w:rsid w:val="002106D1"/>
    <w:rsid w:val="002259B6"/>
    <w:rsid w:val="002301D0"/>
    <w:rsid w:val="0025555E"/>
    <w:rsid w:val="00257BBB"/>
    <w:rsid w:val="00261B3F"/>
    <w:rsid w:val="00277C44"/>
    <w:rsid w:val="002808CA"/>
    <w:rsid w:val="002914E8"/>
    <w:rsid w:val="00295749"/>
    <w:rsid w:val="002B4C79"/>
    <w:rsid w:val="002C31E2"/>
    <w:rsid w:val="002F5D7F"/>
    <w:rsid w:val="00305DB4"/>
    <w:rsid w:val="00306CE1"/>
    <w:rsid w:val="003225B6"/>
    <w:rsid w:val="00323B45"/>
    <w:rsid w:val="00330B17"/>
    <w:rsid w:val="0033250F"/>
    <w:rsid w:val="003444A8"/>
    <w:rsid w:val="00346F50"/>
    <w:rsid w:val="00353F73"/>
    <w:rsid w:val="0037640D"/>
    <w:rsid w:val="003766CD"/>
    <w:rsid w:val="003831AA"/>
    <w:rsid w:val="003845B2"/>
    <w:rsid w:val="00397497"/>
    <w:rsid w:val="003B035A"/>
    <w:rsid w:val="003B442B"/>
    <w:rsid w:val="003B7637"/>
    <w:rsid w:val="003C0C55"/>
    <w:rsid w:val="003C4BF4"/>
    <w:rsid w:val="003D4518"/>
    <w:rsid w:val="003E06EC"/>
    <w:rsid w:val="003E5C2A"/>
    <w:rsid w:val="00422582"/>
    <w:rsid w:val="004351C8"/>
    <w:rsid w:val="004556C5"/>
    <w:rsid w:val="004A1535"/>
    <w:rsid w:val="004A7BF3"/>
    <w:rsid w:val="004B17FC"/>
    <w:rsid w:val="004D2C97"/>
    <w:rsid w:val="005039B4"/>
    <w:rsid w:val="005057E2"/>
    <w:rsid w:val="00514107"/>
    <w:rsid w:val="005242BE"/>
    <w:rsid w:val="00525BA8"/>
    <w:rsid w:val="005311E9"/>
    <w:rsid w:val="00543CA3"/>
    <w:rsid w:val="00545B32"/>
    <w:rsid w:val="005502D1"/>
    <w:rsid w:val="005543CB"/>
    <w:rsid w:val="005D3767"/>
    <w:rsid w:val="005F3207"/>
    <w:rsid w:val="005F3A43"/>
    <w:rsid w:val="00616B6A"/>
    <w:rsid w:val="00637B13"/>
    <w:rsid w:val="00640833"/>
    <w:rsid w:val="00650654"/>
    <w:rsid w:val="00661477"/>
    <w:rsid w:val="00663344"/>
    <w:rsid w:val="00670AFF"/>
    <w:rsid w:val="00685F40"/>
    <w:rsid w:val="006A568D"/>
    <w:rsid w:val="006B5D73"/>
    <w:rsid w:val="006C247E"/>
    <w:rsid w:val="006C377C"/>
    <w:rsid w:val="006C4AFC"/>
    <w:rsid w:val="006E0B5C"/>
    <w:rsid w:val="006F055D"/>
    <w:rsid w:val="006F2D48"/>
    <w:rsid w:val="00711736"/>
    <w:rsid w:val="007374AF"/>
    <w:rsid w:val="00786302"/>
    <w:rsid w:val="007870CA"/>
    <w:rsid w:val="007A0ED3"/>
    <w:rsid w:val="007A1B7B"/>
    <w:rsid w:val="007D3A17"/>
    <w:rsid w:val="007E0584"/>
    <w:rsid w:val="007F1A04"/>
    <w:rsid w:val="007F33E0"/>
    <w:rsid w:val="0080122F"/>
    <w:rsid w:val="00802CD9"/>
    <w:rsid w:val="00813991"/>
    <w:rsid w:val="00820A28"/>
    <w:rsid w:val="00831A2C"/>
    <w:rsid w:val="00834361"/>
    <w:rsid w:val="00850F29"/>
    <w:rsid w:val="00884991"/>
    <w:rsid w:val="00896C53"/>
    <w:rsid w:val="008A7477"/>
    <w:rsid w:val="008C37A2"/>
    <w:rsid w:val="008E5B9E"/>
    <w:rsid w:val="009269D8"/>
    <w:rsid w:val="00967E19"/>
    <w:rsid w:val="00973E04"/>
    <w:rsid w:val="00995AC9"/>
    <w:rsid w:val="009A6665"/>
    <w:rsid w:val="009C6CF3"/>
    <w:rsid w:val="009C6D4C"/>
    <w:rsid w:val="009C7C77"/>
    <w:rsid w:val="009D248C"/>
    <w:rsid w:val="009E3F28"/>
    <w:rsid w:val="009E6189"/>
    <w:rsid w:val="00A14E9C"/>
    <w:rsid w:val="00A17974"/>
    <w:rsid w:val="00A2030A"/>
    <w:rsid w:val="00A46191"/>
    <w:rsid w:val="00A47863"/>
    <w:rsid w:val="00A556EE"/>
    <w:rsid w:val="00A715A4"/>
    <w:rsid w:val="00AA400D"/>
    <w:rsid w:val="00AA62DF"/>
    <w:rsid w:val="00B028F7"/>
    <w:rsid w:val="00B052AF"/>
    <w:rsid w:val="00B273BA"/>
    <w:rsid w:val="00B30E1C"/>
    <w:rsid w:val="00B47961"/>
    <w:rsid w:val="00B55079"/>
    <w:rsid w:val="00B5682D"/>
    <w:rsid w:val="00B57B0B"/>
    <w:rsid w:val="00B81098"/>
    <w:rsid w:val="00B84B04"/>
    <w:rsid w:val="00B905E2"/>
    <w:rsid w:val="00BB0CF7"/>
    <w:rsid w:val="00BC0543"/>
    <w:rsid w:val="00BC06C1"/>
    <w:rsid w:val="00BD5810"/>
    <w:rsid w:val="00BE230D"/>
    <w:rsid w:val="00C03688"/>
    <w:rsid w:val="00C05E34"/>
    <w:rsid w:val="00C256DD"/>
    <w:rsid w:val="00C45736"/>
    <w:rsid w:val="00C56856"/>
    <w:rsid w:val="00C57BCF"/>
    <w:rsid w:val="00C6481B"/>
    <w:rsid w:val="00C64C21"/>
    <w:rsid w:val="00C757A1"/>
    <w:rsid w:val="00C8798E"/>
    <w:rsid w:val="00C9531B"/>
    <w:rsid w:val="00CB00EF"/>
    <w:rsid w:val="00CB34AE"/>
    <w:rsid w:val="00CF2A81"/>
    <w:rsid w:val="00D07981"/>
    <w:rsid w:val="00D1123D"/>
    <w:rsid w:val="00D16DDB"/>
    <w:rsid w:val="00D27BE1"/>
    <w:rsid w:val="00D35416"/>
    <w:rsid w:val="00D35FCF"/>
    <w:rsid w:val="00D8073B"/>
    <w:rsid w:val="00D808BD"/>
    <w:rsid w:val="00D915A4"/>
    <w:rsid w:val="00DA2355"/>
    <w:rsid w:val="00DB2C84"/>
    <w:rsid w:val="00DC2211"/>
    <w:rsid w:val="00DC6F8D"/>
    <w:rsid w:val="00DE47DD"/>
    <w:rsid w:val="00DF3B7F"/>
    <w:rsid w:val="00DF406E"/>
    <w:rsid w:val="00DF423E"/>
    <w:rsid w:val="00DF5403"/>
    <w:rsid w:val="00E43FC6"/>
    <w:rsid w:val="00E529EC"/>
    <w:rsid w:val="00E910F2"/>
    <w:rsid w:val="00E9235A"/>
    <w:rsid w:val="00E9717E"/>
    <w:rsid w:val="00EA7F5B"/>
    <w:rsid w:val="00EB6B68"/>
    <w:rsid w:val="00EC31D4"/>
    <w:rsid w:val="00ED0C4A"/>
    <w:rsid w:val="00EE0F7A"/>
    <w:rsid w:val="00EE74C6"/>
    <w:rsid w:val="00F00E8F"/>
    <w:rsid w:val="00F01594"/>
    <w:rsid w:val="00F26C31"/>
    <w:rsid w:val="00F3760C"/>
    <w:rsid w:val="00F40121"/>
    <w:rsid w:val="00F61C1B"/>
    <w:rsid w:val="00F671F0"/>
    <w:rsid w:val="00F74865"/>
    <w:rsid w:val="00F8155E"/>
    <w:rsid w:val="00FA290F"/>
    <w:rsid w:val="00FA4192"/>
    <w:rsid w:val="00FA5A88"/>
    <w:rsid w:val="00FC470A"/>
    <w:rsid w:val="00FE0D61"/>
    <w:rsid w:val="00FF0C0C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5F3A43"/>
    <w:pPr>
      <w:keepNext/>
      <w:numPr>
        <w:numId w:val="9"/>
      </w:num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  <w:style w:type="character" w:customStyle="1" w:styleId="Balk1Char">
    <w:name w:val="Başlık 1 Char"/>
    <w:basedOn w:val="VarsaylanParagrafYazTipi"/>
    <w:link w:val="Balk1"/>
    <w:rsid w:val="005F3A43"/>
    <w:rPr>
      <w:rFonts w:ascii="Times New Roman" w:eastAsia="Times New Roman" w:hAnsi="Times New Roman" w:cs="Times New Roman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90D0579-CCD4-4387-9907-0DD5E9D4DEEE}"/>
      </w:docPartPr>
      <w:docPartBody>
        <w:p w:rsidR="00B66839" w:rsidRDefault="00B66839"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51679AE749C1477F8C09E95CAE55A04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4DE70A6-EA41-49DF-8714-3898D1899D28}"/>
      </w:docPartPr>
      <w:docPartBody>
        <w:p w:rsidR="005B1553" w:rsidRDefault="005B1553" w:rsidP="005B1553">
          <w:pPr>
            <w:pStyle w:val="51679AE749C1477F8C09E95CAE55A04C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F4A6F4A742DE4F81A0D185B030E25C1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6ABF6A4-BF68-4167-A75F-88869D0B95DB}"/>
      </w:docPartPr>
      <w:docPartBody>
        <w:p w:rsidR="00822CC2" w:rsidRDefault="00822CC2" w:rsidP="00822CC2">
          <w:pPr>
            <w:pStyle w:val="F4A6F4A742DE4F81A0D185B030E25C17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63256E6D53AE4CF6BA6E7E330560C4D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ED70565-B5E4-47F1-A21B-FE1C3F452008}"/>
      </w:docPartPr>
      <w:docPartBody>
        <w:p w:rsidR="00D052A0" w:rsidRDefault="00D052A0" w:rsidP="00D052A0">
          <w:pPr>
            <w:pStyle w:val="63256E6D53AE4CF6BA6E7E330560C4D5"/>
          </w:pPr>
          <w:r w:rsidRPr="00AC72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48B245D6B2CF47AA91461C025580814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9E6280E-89FC-45DC-9D91-AFBC988916D9}"/>
      </w:docPartPr>
      <w:docPartBody>
        <w:p w:rsidR="00D052A0" w:rsidRDefault="00D052A0" w:rsidP="00D052A0">
          <w:pPr>
            <w:pStyle w:val="48B245D6B2CF47AA91461C0255808148"/>
          </w:pPr>
          <w:r w:rsidRPr="003B4E8E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D3A66DE-57E5-4F28-BFC6-BC5B6A91DA06}"/>
      </w:docPartPr>
      <w:docPartBody>
        <w:p w:rsidR="00D85AE6" w:rsidRDefault="00D85AE6">
          <w:r w:rsidRPr="004741E9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839"/>
    <w:rsid w:val="00087595"/>
    <w:rsid w:val="001F025E"/>
    <w:rsid w:val="005B1553"/>
    <w:rsid w:val="00615606"/>
    <w:rsid w:val="00822CC2"/>
    <w:rsid w:val="008A4866"/>
    <w:rsid w:val="00B66839"/>
    <w:rsid w:val="00D052A0"/>
    <w:rsid w:val="00D62A24"/>
    <w:rsid w:val="00D85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D85AE6"/>
    <w:rPr>
      <w:color w:val="666666"/>
    </w:rPr>
  </w:style>
  <w:style w:type="paragraph" w:customStyle="1" w:styleId="51679AE749C1477F8C09E95CAE55A04C">
    <w:name w:val="51679AE749C1477F8C09E95CAE55A04C"/>
    <w:rsid w:val="005B1553"/>
  </w:style>
  <w:style w:type="paragraph" w:customStyle="1" w:styleId="63256E6D53AE4CF6BA6E7E330560C4D5">
    <w:name w:val="63256E6D53AE4CF6BA6E7E330560C4D5"/>
    <w:rsid w:val="00D052A0"/>
    <w:pPr>
      <w:spacing w:line="278" w:lineRule="auto"/>
    </w:pPr>
    <w:rPr>
      <w:sz w:val="24"/>
      <w:szCs w:val="24"/>
    </w:rPr>
  </w:style>
  <w:style w:type="paragraph" w:customStyle="1" w:styleId="48B245D6B2CF47AA91461C0255808148">
    <w:name w:val="48B245D6B2CF47AA91461C0255808148"/>
    <w:rsid w:val="00D052A0"/>
    <w:pPr>
      <w:spacing w:line="278" w:lineRule="auto"/>
    </w:pPr>
    <w:rPr>
      <w:sz w:val="24"/>
      <w:szCs w:val="24"/>
    </w:rPr>
  </w:style>
  <w:style w:type="paragraph" w:customStyle="1" w:styleId="F4A6F4A742DE4F81A0D185B030E25C17">
    <w:name w:val="F4A6F4A742DE4F81A0D185B030E25C17"/>
    <w:rsid w:val="00822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BBD75-6AD4-43D4-9158-E7208F41A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304</Words>
  <Characters>1735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41</cp:revision>
  <cp:lastPrinted>2023-12-27T11:46:00Z</cp:lastPrinted>
  <dcterms:created xsi:type="dcterms:W3CDTF">2021-08-12T09:53:00Z</dcterms:created>
  <dcterms:modified xsi:type="dcterms:W3CDTF">2024-03-21T11:49:00Z</dcterms:modified>
</cp:coreProperties>
</file>